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3AEBB7" w14:textId="41498D14" w:rsidR="006F26DC" w:rsidRDefault="00225C38" w:rsidP="006F26DC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07</w:t>
      </w:r>
      <w:r w:rsidR="006F26DC">
        <w:rPr>
          <w:rFonts w:ascii="Times New Roman" w:hAnsi="Times New Roman" w:cs="Times New Roman"/>
          <w:b/>
          <w:bCs/>
          <w:sz w:val="24"/>
          <w:szCs w:val="24"/>
        </w:rPr>
        <w:t>.0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6F26DC">
        <w:rPr>
          <w:rFonts w:ascii="Times New Roman" w:hAnsi="Times New Roman" w:cs="Times New Roman"/>
          <w:b/>
          <w:bCs/>
          <w:sz w:val="24"/>
          <w:szCs w:val="24"/>
        </w:rPr>
        <w:t>.2020</w:t>
      </w:r>
    </w:p>
    <w:p w14:paraId="256DEA26" w14:textId="77777777" w:rsidR="006F26DC" w:rsidRDefault="006F26DC" w:rsidP="006F26D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58D8E27" w14:textId="56CD84D6" w:rsidR="006F26DC" w:rsidRDefault="006F26DC" w:rsidP="006F26D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CM 114 – Introduction to Computer Science and Programming</w:t>
      </w:r>
    </w:p>
    <w:p w14:paraId="31A5F330" w14:textId="0A29C6C8" w:rsidR="00DE1A16" w:rsidRDefault="006F26DC" w:rsidP="00DE1A1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Quiz (Week </w:t>
      </w:r>
      <w:r w:rsidR="00DE1A16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225C38"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4374B8EC" w14:textId="77777777" w:rsidR="00DE1A16" w:rsidRDefault="00DE1A16" w:rsidP="00DE1A1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89FB06A" w14:textId="337B7018" w:rsidR="00E40011" w:rsidRDefault="00E40011" w:rsidP="00E4001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:</w:t>
      </w:r>
    </w:p>
    <w:p w14:paraId="481B54E1" w14:textId="4FCE3BCC" w:rsidR="00E87330" w:rsidRDefault="00E40011" w:rsidP="004201D6">
      <w:pPr>
        <w:jc w:val="both"/>
        <w:rPr>
          <w:rFonts w:ascii="Times New Roman" w:hAnsi="Times New Roman" w:cs="Times New Roman"/>
          <w:sz w:val="24"/>
          <w:szCs w:val="24"/>
        </w:rPr>
      </w:pPr>
      <w:r w:rsidRPr="00E40011">
        <w:rPr>
          <w:rFonts w:ascii="Times New Roman" w:hAnsi="Times New Roman" w:cs="Times New Roman"/>
          <w:sz w:val="24"/>
          <w:szCs w:val="24"/>
        </w:rPr>
        <w:t xml:space="preserve">Write a program </w:t>
      </w:r>
      <w:r w:rsidR="0062230D" w:rsidRPr="00E40011">
        <w:rPr>
          <w:rFonts w:ascii="Times New Roman" w:hAnsi="Times New Roman" w:cs="Times New Roman"/>
          <w:sz w:val="24"/>
          <w:szCs w:val="24"/>
        </w:rPr>
        <w:t>(if you solve with function definition, you will get extra credits)</w:t>
      </w:r>
      <w:r w:rsidR="0062230D">
        <w:rPr>
          <w:rFonts w:ascii="Times New Roman" w:hAnsi="Times New Roman" w:cs="Times New Roman"/>
          <w:sz w:val="24"/>
          <w:szCs w:val="24"/>
        </w:rPr>
        <w:t xml:space="preserve"> </w:t>
      </w:r>
      <w:r w:rsidR="00156CEA">
        <w:rPr>
          <w:rFonts w:ascii="Times New Roman" w:hAnsi="Times New Roman" w:cs="Times New Roman"/>
          <w:sz w:val="24"/>
          <w:szCs w:val="24"/>
        </w:rPr>
        <w:t xml:space="preserve">that generates 100 random numbers between </w:t>
      </w:r>
      <w:r w:rsidR="00306FFA">
        <w:rPr>
          <w:rFonts w:ascii="Times New Roman" w:hAnsi="Times New Roman" w:cs="Times New Roman"/>
          <w:sz w:val="24"/>
          <w:szCs w:val="24"/>
        </w:rPr>
        <w:t>1 and 9 (</w:t>
      </w:r>
      <w:r w:rsidR="00306FFA" w:rsidRPr="00306FFA">
        <w:rPr>
          <w:rFonts w:ascii="Times New Roman" w:hAnsi="Times New Roman" w:cs="Times New Roman"/>
          <w:sz w:val="24"/>
          <w:szCs w:val="24"/>
        </w:rPr>
        <w:t>like lottery numbers</w:t>
      </w:r>
      <w:r w:rsidR="00306FFA">
        <w:rPr>
          <w:rFonts w:ascii="Times New Roman" w:hAnsi="Times New Roman" w:cs="Times New Roman"/>
          <w:sz w:val="24"/>
          <w:szCs w:val="24"/>
        </w:rPr>
        <w:t xml:space="preserve">). The program should store the frequency of each number generated in a dictionary with the number as </w:t>
      </w:r>
      <w:r w:rsidR="00306FFA" w:rsidRPr="00306FFA">
        <w:rPr>
          <w:rFonts w:ascii="Times New Roman" w:hAnsi="Times New Roman" w:cs="Times New Roman"/>
          <w:b/>
          <w:bCs/>
          <w:sz w:val="24"/>
          <w:szCs w:val="24"/>
        </w:rPr>
        <w:t>the key</w:t>
      </w:r>
      <w:r w:rsidR="00306FFA">
        <w:rPr>
          <w:rFonts w:ascii="Times New Roman" w:hAnsi="Times New Roman" w:cs="Times New Roman"/>
          <w:sz w:val="24"/>
          <w:szCs w:val="24"/>
        </w:rPr>
        <w:t xml:space="preserve"> and the amount of times it has occurred as </w:t>
      </w:r>
      <w:r w:rsidR="00306FFA" w:rsidRPr="00306FFA">
        <w:rPr>
          <w:rFonts w:ascii="Times New Roman" w:hAnsi="Times New Roman" w:cs="Times New Roman"/>
          <w:b/>
          <w:bCs/>
          <w:sz w:val="24"/>
          <w:szCs w:val="24"/>
        </w:rPr>
        <w:t>the value</w:t>
      </w:r>
      <w:r w:rsidR="00306FFA">
        <w:rPr>
          <w:rFonts w:ascii="Times New Roman" w:hAnsi="Times New Roman" w:cs="Times New Roman"/>
          <w:sz w:val="24"/>
          <w:szCs w:val="24"/>
        </w:rPr>
        <w:t xml:space="preserve">. For example, if the program generates the number 7 a total of </w:t>
      </w:r>
      <w:r w:rsidR="00306FFA" w:rsidRPr="00306FFA">
        <w:rPr>
          <w:rFonts w:ascii="Times New Roman" w:hAnsi="Times New Roman" w:cs="Times New Roman"/>
          <w:sz w:val="24"/>
          <w:szCs w:val="24"/>
        </w:rPr>
        <w:t>8</w:t>
      </w:r>
      <w:r w:rsidR="00306FFA">
        <w:rPr>
          <w:rFonts w:ascii="Times New Roman" w:hAnsi="Times New Roman" w:cs="Times New Roman"/>
          <w:sz w:val="24"/>
          <w:szCs w:val="24"/>
        </w:rPr>
        <w:t xml:space="preserve"> times, the dictionary will contain </w:t>
      </w:r>
      <w:r w:rsidR="00306FFA" w:rsidRPr="00306FFA">
        <w:rPr>
          <w:rFonts w:ascii="Times New Roman" w:hAnsi="Times New Roman" w:cs="Times New Roman"/>
          <w:sz w:val="24"/>
          <w:szCs w:val="24"/>
        </w:rPr>
        <w:t xml:space="preserve">a </w:t>
      </w:r>
      <w:r w:rsidR="00306FFA" w:rsidRPr="00306FFA">
        <w:rPr>
          <w:rFonts w:ascii="Times New Roman" w:hAnsi="Times New Roman" w:cs="Times New Roman"/>
          <w:b/>
          <w:bCs/>
          <w:sz w:val="24"/>
          <w:szCs w:val="24"/>
        </w:rPr>
        <w:t>key</w:t>
      </w:r>
      <w:r w:rsidR="00306FFA">
        <w:rPr>
          <w:rFonts w:ascii="Times New Roman" w:hAnsi="Times New Roman" w:cs="Times New Roman"/>
          <w:sz w:val="24"/>
          <w:szCs w:val="24"/>
        </w:rPr>
        <w:t xml:space="preserve"> of 7 with an associated </w:t>
      </w:r>
      <w:r w:rsidR="00306FFA" w:rsidRPr="00306FFA">
        <w:rPr>
          <w:rFonts w:ascii="Times New Roman" w:hAnsi="Times New Roman" w:cs="Times New Roman"/>
          <w:b/>
          <w:bCs/>
          <w:sz w:val="24"/>
          <w:szCs w:val="24"/>
        </w:rPr>
        <w:t>value</w:t>
      </w:r>
      <w:r w:rsidR="00306FFA">
        <w:rPr>
          <w:rFonts w:ascii="Times New Roman" w:hAnsi="Times New Roman" w:cs="Times New Roman"/>
          <w:sz w:val="24"/>
          <w:szCs w:val="24"/>
        </w:rPr>
        <w:t xml:space="preserve"> of 8. Once all of the numbers have been generated, display information about the frequency of each number.</w:t>
      </w:r>
    </w:p>
    <w:p w14:paraId="0A01A4FC" w14:textId="58A0DFE8" w:rsidR="00E40011" w:rsidRDefault="00C941E1" w:rsidP="004201D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ly</w:t>
      </w:r>
      <w:r w:rsidR="00E40011" w:rsidRPr="00E40011">
        <w:rPr>
          <w:rFonts w:ascii="Times New Roman" w:hAnsi="Times New Roman" w:cs="Times New Roman"/>
          <w:sz w:val="24"/>
          <w:szCs w:val="24"/>
        </w:rPr>
        <w:t xml:space="preserve">, the </w:t>
      </w:r>
      <w:r>
        <w:rPr>
          <w:rFonts w:ascii="Times New Roman" w:hAnsi="Times New Roman" w:cs="Times New Roman"/>
          <w:sz w:val="24"/>
          <w:szCs w:val="24"/>
        </w:rPr>
        <w:t>header</w:t>
      </w:r>
      <w:r w:rsidR="00E40011" w:rsidRPr="00E40011">
        <w:rPr>
          <w:rFonts w:ascii="Times New Roman" w:hAnsi="Times New Roman" w:cs="Times New Roman"/>
          <w:sz w:val="24"/>
          <w:szCs w:val="24"/>
        </w:rPr>
        <w:t xml:space="preserve"> of the </w:t>
      </w:r>
      <w:r>
        <w:rPr>
          <w:rFonts w:ascii="Times New Roman" w:hAnsi="Times New Roman" w:cs="Times New Roman"/>
          <w:sz w:val="24"/>
          <w:szCs w:val="24"/>
        </w:rPr>
        <w:t>output</w:t>
      </w:r>
      <w:r w:rsidR="00E40011" w:rsidRPr="00E4001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hould</w:t>
      </w:r>
      <w:r w:rsidR="00E40011" w:rsidRPr="00E40011">
        <w:rPr>
          <w:rFonts w:ascii="Times New Roman" w:hAnsi="Times New Roman" w:cs="Times New Roman"/>
          <w:sz w:val="24"/>
          <w:szCs w:val="24"/>
        </w:rPr>
        <w:t xml:space="preserve"> be:</w:t>
      </w:r>
    </w:p>
    <w:p w14:paraId="2D1891AB" w14:textId="77777777" w:rsidR="00C941E1" w:rsidRDefault="00C941E1" w:rsidP="00C941E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41E1">
        <w:rPr>
          <w:rFonts w:ascii="Times New Roman" w:hAnsi="Times New Roman" w:cs="Times New Roman"/>
          <w:sz w:val="24"/>
          <w:szCs w:val="24"/>
        </w:rPr>
        <w:t>Number</w:t>
      </w:r>
      <w:r w:rsidRPr="00C941E1">
        <w:rPr>
          <w:rFonts w:ascii="Times New Roman" w:hAnsi="Times New Roman" w:cs="Times New Roman"/>
          <w:sz w:val="24"/>
          <w:szCs w:val="24"/>
        </w:rPr>
        <w:tab/>
        <w:t>Frequency</w:t>
      </w:r>
    </w:p>
    <w:p w14:paraId="06EE6C9A" w14:textId="140F7C9C" w:rsidR="00C941E1" w:rsidRDefault="00C941E1" w:rsidP="00C941E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------------</w:t>
      </w:r>
    </w:p>
    <w:p w14:paraId="5481C849" w14:textId="18BC2B4E" w:rsidR="00C941E1" w:rsidRDefault="00C941E1" w:rsidP="00C941E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, the output of the program can be:</w:t>
      </w:r>
    </w:p>
    <w:p w14:paraId="140A34A8" w14:textId="77777777" w:rsidR="00C941E1" w:rsidRDefault="00C941E1" w:rsidP="00C941E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41E1">
        <w:rPr>
          <w:rFonts w:ascii="Times New Roman" w:hAnsi="Times New Roman" w:cs="Times New Roman"/>
          <w:sz w:val="24"/>
          <w:szCs w:val="24"/>
        </w:rPr>
        <w:t>Number</w:t>
      </w:r>
      <w:r w:rsidRPr="00C941E1">
        <w:rPr>
          <w:rFonts w:ascii="Times New Roman" w:hAnsi="Times New Roman" w:cs="Times New Roman"/>
          <w:sz w:val="24"/>
          <w:szCs w:val="24"/>
        </w:rPr>
        <w:tab/>
        <w:t>Frequency</w:t>
      </w:r>
    </w:p>
    <w:p w14:paraId="6692CB66" w14:textId="77777777" w:rsidR="00C941E1" w:rsidRDefault="00C941E1" w:rsidP="00C941E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------------</w:t>
      </w:r>
    </w:p>
    <w:p w14:paraId="6DD766A6" w14:textId="2891F501" w:rsidR="00C941E1" w:rsidRPr="00C941E1" w:rsidRDefault="00C941E1" w:rsidP="00C941E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41E1">
        <w:rPr>
          <w:rFonts w:ascii="Times New Roman" w:hAnsi="Times New Roman" w:cs="Times New Roman"/>
          <w:sz w:val="24"/>
          <w:szCs w:val="24"/>
        </w:rPr>
        <w:t>1</w:t>
      </w:r>
      <w:r w:rsidRPr="00C941E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C941E1">
        <w:rPr>
          <w:rFonts w:ascii="Times New Roman" w:hAnsi="Times New Roman" w:cs="Times New Roman"/>
          <w:sz w:val="24"/>
          <w:szCs w:val="24"/>
        </w:rPr>
        <w:t>9</w:t>
      </w:r>
    </w:p>
    <w:p w14:paraId="7B89CF69" w14:textId="0270DEE4" w:rsidR="00C941E1" w:rsidRPr="00C941E1" w:rsidRDefault="00C941E1" w:rsidP="00C941E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41E1">
        <w:rPr>
          <w:rFonts w:ascii="Times New Roman" w:hAnsi="Times New Roman" w:cs="Times New Roman"/>
          <w:sz w:val="24"/>
          <w:szCs w:val="24"/>
        </w:rPr>
        <w:t>2</w:t>
      </w:r>
      <w:r w:rsidRPr="00C941E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C941E1">
        <w:rPr>
          <w:rFonts w:ascii="Times New Roman" w:hAnsi="Times New Roman" w:cs="Times New Roman"/>
          <w:sz w:val="24"/>
          <w:szCs w:val="24"/>
        </w:rPr>
        <w:t>11</w:t>
      </w:r>
    </w:p>
    <w:p w14:paraId="70E6D891" w14:textId="3F2374CB" w:rsidR="00C941E1" w:rsidRPr="00C941E1" w:rsidRDefault="00C941E1" w:rsidP="00C941E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41E1">
        <w:rPr>
          <w:rFonts w:ascii="Times New Roman" w:hAnsi="Times New Roman" w:cs="Times New Roman"/>
          <w:sz w:val="24"/>
          <w:szCs w:val="24"/>
        </w:rPr>
        <w:t>3</w:t>
      </w:r>
      <w:r w:rsidRPr="00C941E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C941E1">
        <w:rPr>
          <w:rFonts w:ascii="Times New Roman" w:hAnsi="Times New Roman" w:cs="Times New Roman"/>
          <w:sz w:val="24"/>
          <w:szCs w:val="24"/>
        </w:rPr>
        <w:t>10</w:t>
      </w:r>
    </w:p>
    <w:p w14:paraId="630F2264" w14:textId="4E4470C8" w:rsidR="00C941E1" w:rsidRPr="00C941E1" w:rsidRDefault="00C941E1" w:rsidP="00C941E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41E1">
        <w:rPr>
          <w:rFonts w:ascii="Times New Roman" w:hAnsi="Times New Roman" w:cs="Times New Roman"/>
          <w:sz w:val="24"/>
          <w:szCs w:val="24"/>
        </w:rPr>
        <w:t>4</w:t>
      </w:r>
      <w:r w:rsidRPr="00C941E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C941E1">
        <w:rPr>
          <w:rFonts w:ascii="Times New Roman" w:hAnsi="Times New Roman" w:cs="Times New Roman"/>
          <w:sz w:val="24"/>
          <w:szCs w:val="24"/>
        </w:rPr>
        <w:t>7</w:t>
      </w:r>
    </w:p>
    <w:p w14:paraId="56A74FF0" w14:textId="32A77BC1" w:rsidR="00C941E1" w:rsidRPr="00C941E1" w:rsidRDefault="00C941E1" w:rsidP="00C941E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41E1">
        <w:rPr>
          <w:rFonts w:ascii="Times New Roman" w:hAnsi="Times New Roman" w:cs="Times New Roman"/>
          <w:sz w:val="24"/>
          <w:szCs w:val="24"/>
        </w:rPr>
        <w:t>5</w:t>
      </w:r>
      <w:r w:rsidRPr="00C941E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C941E1">
        <w:rPr>
          <w:rFonts w:ascii="Times New Roman" w:hAnsi="Times New Roman" w:cs="Times New Roman"/>
          <w:sz w:val="24"/>
          <w:szCs w:val="24"/>
        </w:rPr>
        <w:t>12</w:t>
      </w:r>
    </w:p>
    <w:p w14:paraId="6BB27C75" w14:textId="5E435F72" w:rsidR="00C941E1" w:rsidRPr="00C941E1" w:rsidRDefault="00C941E1" w:rsidP="00C941E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41E1">
        <w:rPr>
          <w:rFonts w:ascii="Times New Roman" w:hAnsi="Times New Roman" w:cs="Times New Roman"/>
          <w:sz w:val="24"/>
          <w:szCs w:val="24"/>
        </w:rPr>
        <w:t>6</w:t>
      </w:r>
      <w:r w:rsidRPr="00C941E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C941E1">
        <w:rPr>
          <w:rFonts w:ascii="Times New Roman" w:hAnsi="Times New Roman" w:cs="Times New Roman"/>
          <w:sz w:val="24"/>
          <w:szCs w:val="24"/>
        </w:rPr>
        <w:t>18</w:t>
      </w:r>
    </w:p>
    <w:p w14:paraId="395D7F47" w14:textId="59B18B6E" w:rsidR="00C941E1" w:rsidRPr="00C941E1" w:rsidRDefault="00C941E1" w:rsidP="00C941E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41E1">
        <w:rPr>
          <w:rFonts w:ascii="Times New Roman" w:hAnsi="Times New Roman" w:cs="Times New Roman"/>
          <w:sz w:val="24"/>
          <w:szCs w:val="24"/>
        </w:rPr>
        <w:t>7</w:t>
      </w:r>
      <w:r w:rsidRPr="00C941E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C941E1">
        <w:rPr>
          <w:rFonts w:ascii="Times New Roman" w:hAnsi="Times New Roman" w:cs="Times New Roman"/>
          <w:sz w:val="24"/>
          <w:szCs w:val="24"/>
        </w:rPr>
        <w:t>8</w:t>
      </w:r>
    </w:p>
    <w:p w14:paraId="52E89A7D" w14:textId="0B3ECDD6" w:rsidR="00C941E1" w:rsidRPr="00C941E1" w:rsidRDefault="00C941E1" w:rsidP="00C941E1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41E1">
        <w:rPr>
          <w:rFonts w:ascii="Times New Roman" w:hAnsi="Times New Roman" w:cs="Times New Roman"/>
          <w:sz w:val="24"/>
          <w:szCs w:val="24"/>
        </w:rPr>
        <w:t>8</w:t>
      </w:r>
      <w:r w:rsidRPr="00C941E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C941E1">
        <w:rPr>
          <w:rFonts w:ascii="Times New Roman" w:hAnsi="Times New Roman" w:cs="Times New Roman"/>
          <w:sz w:val="24"/>
          <w:szCs w:val="24"/>
        </w:rPr>
        <w:t>10</w:t>
      </w:r>
    </w:p>
    <w:p w14:paraId="26AD70B9" w14:textId="7D1DE727" w:rsidR="006F26DC" w:rsidRPr="00FC05D9" w:rsidRDefault="00C941E1" w:rsidP="00FC05D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941E1">
        <w:rPr>
          <w:rFonts w:ascii="Times New Roman" w:hAnsi="Times New Roman" w:cs="Times New Roman"/>
          <w:sz w:val="24"/>
          <w:szCs w:val="24"/>
        </w:rPr>
        <w:t>9</w:t>
      </w:r>
      <w:r w:rsidRPr="00C941E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C941E1">
        <w:rPr>
          <w:rFonts w:ascii="Times New Roman" w:hAnsi="Times New Roman" w:cs="Times New Roman"/>
          <w:sz w:val="24"/>
          <w:szCs w:val="24"/>
        </w:rPr>
        <w:t>15</w:t>
      </w:r>
    </w:p>
    <w:sectPr w:rsidR="006F26DC" w:rsidRPr="00FC05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zIwszA3NTY2t7BU0lEKTi0uzszPAykwrQUAJHUsaywAAAA="/>
  </w:docVars>
  <w:rsids>
    <w:rsidRoot w:val="00302019"/>
    <w:rsid w:val="0001713A"/>
    <w:rsid w:val="00153123"/>
    <w:rsid w:val="00156CEA"/>
    <w:rsid w:val="00200467"/>
    <w:rsid w:val="00225C38"/>
    <w:rsid w:val="00302019"/>
    <w:rsid w:val="00306FFA"/>
    <w:rsid w:val="00382651"/>
    <w:rsid w:val="00404500"/>
    <w:rsid w:val="004201D6"/>
    <w:rsid w:val="0062230D"/>
    <w:rsid w:val="006F26DC"/>
    <w:rsid w:val="00721BF4"/>
    <w:rsid w:val="00785CD3"/>
    <w:rsid w:val="00835BBC"/>
    <w:rsid w:val="00856243"/>
    <w:rsid w:val="008D13D4"/>
    <w:rsid w:val="00947756"/>
    <w:rsid w:val="00997E66"/>
    <w:rsid w:val="00B57085"/>
    <w:rsid w:val="00B57096"/>
    <w:rsid w:val="00B73130"/>
    <w:rsid w:val="00B94DA6"/>
    <w:rsid w:val="00B9548A"/>
    <w:rsid w:val="00C45F95"/>
    <w:rsid w:val="00C941E1"/>
    <w:rsid w:val="00CB0159"/>
    <w:rsid w:val="00D778F0"/>
    <w:rsid w:val="00D93318"/>
    <w:rsid w:val="00DE1A16"/>
    <w:rsid w:val="00E40011"/>
    <w:rsid w:val="00E87330"/>
    <w:rsid w:val="00F5179C"/>
    <w:rsid w:val="00FC0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40783"/>
  <w15:chartTrackingRefBased/>
  <w15:docId w15:val="{DA3D2692-80FB-44C8-9073-126825F2D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6F26DC"/>
    <w:rPr>
      <w:color w:val="808080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20046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200467"/>
    <w:rPr>
      <w:rFonts w:ascii="Consolas" w:hAnsi="Consolas"/>
      <w:noProof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7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103986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793018034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51068419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496968633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187704030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7532383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</w:divsChild>
    </w:div>
    <w:div w:id="8330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0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9664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1106773807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280500251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</w:divsChild>
    </w:div>
    <w:div w:id="125743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34266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133760967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27453138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17099752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1613827804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362635166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</w:divsChild>
    </w:div>
    <w:div w:id="129263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han Keles</dc:creator>
  <cp:keywords/>
  <dc:description/>
  <cp:lastModifiedBy>Cihan Keles</cp:lastModifiedBy>
  <cp:revision>9</cp:revision>
  <dcterms:created xsi:type="dcterms:W3CDTF">2020-03-31T21:01:00Z</dcterms:created>
  <dcterms:modified xsi:type="dcterms:W3CDTF">2020-05-04T19:49:00Z</dcterms:modified>
</cp:coreProperties>
</file>